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BA618" w14:textId="6C50338D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ataset Picked – IPUMS Health Survey </w:t>
      </w:r>
    </w:p>
    <w:p w14:paraId="411C07FF" w14:textId="5EF183D7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3. </w:t>
      </w:r>
    </w:p>
    <w:p w14:paraId="4A9E8675" w14:textId="111A676E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IPUMS (Integrated Public Use Microdata Series) is a project that provides harmonized data on population characteristics from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sources. IPUMS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facilitates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research in the social sciences, particularly in demography, economics, and health. The project includes microdata samples from the United States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 xml:space="preserve"> and countries around the world, allowing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researchers to compare data across time and space using a standardized set of variables. IPUMS is widely used by researchers and policymakers for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applications, including understanding trends in population characteristics, evaluating social and economic policies, and developing targeted interventions to address specific social issues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IPUMS is owned and operated by the Minnesota Population Center (MPC) at the University of Minnesota. The MPC is a leading research cent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re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in the field of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demography and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is home to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several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research projects and initiatives focused on understanding population dynamics and social change. IPUMS was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established in 1991 by the MPC and has since grown to become a widely used resource for social science researchers worldwide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. The project is supported by funding from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various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sources, including government agenci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ike the National Institute of Child Health and Human Development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, private foundation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ike StatTransfer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, and research grants.</w:t>
      </w:r>
    </w:p>
    <w:p w14:paraId="7DADD006" w14:textId="769AC4F0" w:rsidR="00B324C0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PUMS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Health Survey is a</w:t>
      </w:r>
      <w:r>
        <w:rPr>
          <w:rFonts w:ascii="Times New Roman" w:hAnsi="Times New Roman" w:cs="Times New Roman"/>
          <w:sz w:val="24"/>
          <w:szCs w:val="24"/>
          <w:lang w:val="en-US"/>
        </w:rPr>
        <w:t>n IPUMS project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hat provides harmonized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ata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on the health, health care access, and health behavio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u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rs of the civilian, non-institutionalized U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ited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tates of America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popul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rom 1963 to date.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data provide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extract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fro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National Health Interview Survey </w:t>
      </w:r>
      <w:r>
        <w:rPr>
          <w:rFonts w:ascii="Times New Roman" w:hAnsi="Times New Roman" w:cs="Times New Roman"/>
          <w:sz w:val="24"/>
          <w:szCs w:val="24"/>
          <w:lang w:val="en-US"/>
        </w:rPr>
        <w:t>from 2017 to 2022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PUMS </w:t>
      </w:r>
      <w:r w:rsidRPr="000456FC">
        <w:rPr>
          <w:rFonts w:ascii="Times New Roman" w:hAnsi="Times New Roman" w:cs="Times New Roman"/>
          <w:sz w:val="24"/>
          <w:szCs w:val="24"/>
          <w:lang w:val="en-US"/>
        </w:rPr>
        <w:t>does not collect the NHIS information directly but obtains it from the National Center for Health Statistics, the agency responsible for conducting the survey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i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llects this data through several very detailed questionnaires and surveys, with some questionnaires about family and household being core questionnaires.</w:t>
      </w:r>
    </w:p>
    <w:p w14:paraId="0B3A8448" w14:textId="77777777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A87E73D" w14:textId="3DF215C9" w:rsidR="000456FC" w:rsidRDefault="000456FC" w:rsidP="00F95C7E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.</w:t>
      </w:r>
    </w:p>
    <w:p w14:paraId="5980D181" w14:textId="6DF22D6C" w:rsidR="000456FC" w:rsidRDefault="000456FC" w:rsidP="000456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come</w:t>
      </w:r>
    </w:p>
    <w:p w14:paraId="774081E4" w14:textId="13BF08FF" w:rsidR="000456FC" w:rsidRDefault="000456FC" w:rsidP="000456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ducation</w:t>
      </w:r>
    </w:p>
    <w:p w14:paraId="653A7206" w14:textId="0BF26291" w:rsidR="000456FC" w:rsidRDefault="00EE7713" w:rsidP="000456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ubstance</w:t>
      </w:r>
      <w:r w:rsidR="000456FC" w:rsidRPr="000456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456FC">
        <w:rPr>
          <w:rFonts w:ascii="Times New Roman" w:hAnsi="Times New Roman" w:cs="Times New Roman"/>
          <w:sz w:val="24"/>
          <w:szCs w:val="24"/>
          <w:lang w:val="en-US"/>
        </w:rPr>
        <w:t>use</w:t>
      </w:r>
    </w:p>
    <w:p w14:paraId="4365068E" w14:textId="2D13F546" w:rsidR="000456FC" w:rsidRDefault="000456FC" w:rsidP="000456F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B55AAA" w14:textId="221CA32E" w:rsidR="000456FC" w:rsidRDefault="000456FC" w:rsidP="000456F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.</w:t>
      </w:r>
    </w:p>
    <w:p w14:paraId="3FACE1C5" w14:textId="5B2CB6A9" w:rsidR="000456FC" w:rsidRDefault="000456FC" w:rsidP="000456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s a person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'</w:t>
      </w:r>
      <w:r>
        <w:rPr>
          <w:rFonts w:ascii="Times New Roman" w:hAnsi="Times New Roman" w:cs="Times New Roman"/>
          <w:sz w:val="24"/>
          <w:szCs w:val="24"/>
          <w:lang w:val="en-US"/>
        </w:rPr>
        <w:t>s daily alcohol consumption associated with their educational attainment?</w:t>
      </w:r>
    </w:p>
    <w:p w14:paraId="45E0FFCC" w14:textId="09E67740" w:rsidR="000456FC" w:rsidRDefault="000456FC" w:rsidP="000456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s a household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'</w:t>
      </w:r>
      <w:r>
        <w:rPr>
          <w:rFonts w:ascii="Times New Roman" w:hAnsi="Times New Roman" w:cs="Times New Roman"/>
          <w:sz w:val="24"/>
          <w:szCs w:val="24"/>
          <w:lang w:val="en-US"/>
        </w:rPr>
        <w:t>s combined income associated with the educational attainment of each member?</w:t>
      </w:r>
    </w:p>
    <w:p w14:paraId="24E8DE1D" w14:textId="7E4D7E04" w:rsidR="000456FC" w:rsidRPr="000456FC" w:rsidRDefault="000456FC" w:rsidP="000456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s a person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>'</w:t>
      </w:r>
      <w:r>
        <w:rPr>
          <w:rFonts w:ascii="Times New Roman" w:hAnsi="Times New Roman" w:cs="Times New Roman"/>
          <w:sz w:val="24"/>
          <w:szCs w:val="24"/>
          <w:lang w:val="en-US"/>
        </w:rPr>
        <w:t>s daily cigarette usage</w:t>
      </w:r>
      <w:r w:rsidR="000D3505">
        <w:rPr>
          <w:rFonts w:ascii="Times New Roman" w:hAnsi="Times New Roman" w:cs="Times New Roman"/>
          <w:sz w:val="24"/>
          <w:szCs w:val="24"/>
          <w:lang w:val="en-US"/>
        </w:rPr>
        <w:t xml:space="preserve"> and alcohol consump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ssociated with the number of jobs the person works?</w:t>
      </w:r>
    </w:p>
    <w:sectPr w:rsidR="000456FC" w:rsidRPr="000456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C4BEB"/>
    <w:multiLevelType w:val="hybridMultilevel"/>
    <w:tmpl w:val="9ABA6D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F6C13"/>
    <w:multiLevelType w:val="hybridMultilevel"/>
    <w:tmpl w:val="CC7674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8194855">
    <w:abstractNumId w:val="0"/>
  </w:num>
  <w:num w:numId="2" w16cid:durableId="12902107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MDc1NTUxMjQxNDNU0lEKTi0uzszPAykwqgUA9zNCpywAAAA="/>
  </w:docVars>
  <w:rsids>
    <w:rsidRoot w:val="00F95C7E"/>
    <w:rsid w:val="000456FC"/>
    <w:rsid w:val="000951AF"/>
    <w:rsid w:val="000D3505"/>
    <w:rsid w:val="005345DD"/>
    <w:rsid w:val="00654978"/>
    <w:rsid w:val="00733BD2"/>
    <w:rsid w:val="00763D80"/>
    <w:rsid w:val="009F22D2"/>
    <w:rsid w:val="009F36FC"/>
    <w:rsid w:val="00A76816"/>
    <w:rsid w:val="00AD49D6"/>
    <w:rsid w:val="00B324C0"/>
    <w:rsid w:val="00EE7713"/>
    <w:rsid w:val="00F95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D8C3C"/>
  <w15:chartTrackingRefBased/>
  <w15:docId w15:val="{4F56EA75-7728-46D4-AF51-0D1F7F7AE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6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349</Words>
  <Characters>1993</Characters>
  <Application>Microsoft Office Word</Application>
  <DocSecurity>0</DocSecurity>
  <Lines>16</Lines>
  <Paragraphs>4</Paragraphs>
  <ScaleCrop>false</ScaleCrop>
  <Company/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6</cp:revision>
  <dcterms:created xsi:type="dcterms:W3CDTF">2023-02-14T22:32:00Z</dcterms:created>
  <dcterms:modified xsi:type="dcterms:W3CDTF">2023-02-15T01:30:00Z</dcterms:modified>
</cp:coreProperties>
</file>